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8A01C" w14:textId="7C5C3967" w:rsidR="00000F15" w:rsidRDefault="009A2D7A">
      <w:r>
        <w:rPr>
          <w:noProof/>
        </w:rPr>
        <w:drawing>
          <wp:anchor distT="0" distB="0" distL="114300" distR="114300" simplePos="0" relativeHeight="251650560" behindDoc="0" locked="0" layoutInCell="1" allowOverlap="1" wp14:anchorId="48461324" wp14:editId="2547870E">
            <wp:simplePos x="0" y="0"/>
            <wp:positionH relativeFrom="page">
              <wp:align>center</wp:align>
            </wp:positionH>
            <wp:positionV relativeFrom="paragraph">
              <wp:posOffset>-911860</wp:posOffset>
            </wp:positionV>
            <wp:extent cx="7531899" cy="2895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31899" cy="2895600"/>
                    </a:xfrm>
                    <a:prstGeom prst="rect">
                      <a:avLst/>
                    </a:prstGeom>
                  </pic:spPr>
                </pic:pic>
              </a:graphicData>
            </a:graphic>
            <wp14:sizeRelH relativeFrom="margin">
              <wp14:pctWidth>0</wp14:pctWidth>
            </wp14:sizeRelH>
            <wp14:sizeRelV relativeFrom="margin">
              <wp14:pctHeight>0</wp14:pctHeight>
            </wp14:sizeRelV>
          </wp:anchor>
        </w:drawing>
      </w:r>
    </w:p>
    <w:p w14:paraId="3382917B" w14:textId="72352869" w:rsidR="004C520A" w:rsidRDefault="004C520A"/>
    <w:p w14:paraId="1E93D57C" w14:textId="38036C6F" w:rsidR="00231F8A" w:rsidRDefault="009A2D7A">
      <w:commentRangeStart w:id="0"/>
      <w:r>
        <w:rPr>
          <w:noProof/>
        </w:rPr>
        <w:drawing>
          <wp:anchor distT="0" distB="0" distL="114300" distR="114300" simplePos="0" relativeHeight="251657728" behindDoc="0" locked="0" layoutInCell="1" allowOverlap="1" wp14:anchorId="625FC9A0" wp14:editId="27167F1B">
            <wp:simplePos x="0" y="0"/>
            <wp:positionH relativeFrom="margin">
              <wp:posOffset>-297180</wp:posOffset>
            </wp:positionH>
            <wp:positionV relativeFrom="paragraph">
              <wp:posOffset>328295</wp:posOffset>
            </wp:positionV>
            <wp:extent cx="1356360" cy="801364"/>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56360" cy="801364"/>
                    </a:xfrm>
                    <a:prstGeom prst="rect">
                      <a:avLst/>
                    </a:prstGeom>
                  </pic:spPr>
                </pic:pic>
              </a:graphicData>
            </a:graphic>
            <wp14:sizeRelH relativeFrom="margin">
              <wp14:pctWidth>0</wp14:pctWidth>
            </wp14:sizeRelH>
            <wp14:sizeRelV relativeFrom="margin">
              <wp14:pctHeight>0</wp14:pctHeight>
            </wp14:sizeRelV>
          </wp:anchor>
        </w:drawing>
      </w:r>
      <w:commentRangeEnd w:id="0"/>
      <w:r w:rsidR="00C81768">
        <w:rPr>
          <w:rStyle w:val="CommentReference"/>
        </w:rPr>
        <w:commentReference w:id="0"/>
      </w:r>
    </w:p>
    <w:p w14:paraId="2C50420B" w14:textId="6AA917D2" w:rsidR="00231F8A" w:rsidRDefault="00231F8A"/>
    <w:p w14:paraId="70733C41" w14:textId="47BCFB59" w:rsidR="00031E15" w:rsidRDefault="00031E15"/>
    <w:p w14:paraId="7040B6EA" w14:textId="054470B7" w:rsidR="00031E15" w:rsidRDefault="009A2D7A">
      <w:r>
        <w:rPr>
          <w:noProof/>
        </w:rPr>
        <mc:AlternateContent>
          <mc:Choice Requires="wps">
            <w:drawing>
              <wp:anchor distT="0" distB="0" distL="114300" distR="114300" simplePos="0" relativeHeight="251662848" behindDoc="0" locked="0" layoutInCell="1" allowOverlap="1" wp14:anchorId="7B7C6D59" wp14:editId="2DA4D8E0">
                <wp:simplePos x="0" y="0"/>
                <wp:positionH relativeFrom="page">
                  <wp:align>right</wp:align>
                </wp:positionH>
                <wp:positionV relativeFrom="paragraph">
                  <wp:posOffset>400685</wp:posOffset>
                </wp:positionV>
                <wp:extent cx="7536180" cy="868680"/>
                <wp:effectExtent l="0" t="0" r="7620" b="7620"/>
                <wp:wrapNone/>
                <wp:docPr id="3" name="Rectangle 3"/>
                <wp:cNvGraphicFramePr/>
                <a:graphic xmlns:a="http://schemas.openxmlformats.org/drawingml/2006/main">
                  <a:graphicData uri="http://schemas.microsoft.com/office/word/2010/wordprocessingShape">
                    <wps:wsp>
                      <wps:cNvSpPr/>
                      <wps:spPr>
                        <a:xfrm>
                          <a:off x="0" y="0"/>
                          <a:ext cx="7536180" cy="86868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510CCD" w14:textId="530DE592" w:rsidR="00031E15" w:rsidRPr="00031E15" w:rsidRDefault="00031E15" w:rsidP="00467302">
                            <w:pPr>
                              <w:spacing w:line="240" w:lineRule="auto"/>
                              <w:ind w:left="993"/>
                              <w:rPr>
                                <w:sz w:val="44"/>
                                <w:szCs w:val="44"/>
                                <w:lang w:val="en-US"/>
                              </w:rPr>
                            </w:pPr>
                            <w:r w:rsidRPr="00031E15">
                              <w:rPr>
                                <w:sz w:val="44"/>
                                <w:szCs w:val="44"/>
                                <w:lang w:val="en-US"/>
                              </w:rPr>
                              <w:t xml:space="preserve">[Company Name] Staff </w:t>
                            </w:r>
                            <w:r w:rsidR="00467302">
                              <w:rPr>
                                <w:sz w:val="44"/>
                                <w:szCs w:val="44"/>
                                <w:lang w:val="en-US"/>
                              </w:rPr>
                              <w:br/>
                            </w:r>
                            <w:r w:rsidRPr="00031E15">
                              <w:rPr>
                                <w:sz w:val="44"/>
                                <w:szCs w:val="44"/>
                                <w:lang w:val="en-US"/>
                              </w:rPr>
                              <w:t>Referral &amp; Reward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B7C6D59" id="Rectangle 3" o:spid="_x0000_s1026" style="position:absolute;margin-left:542.2pt;margin-top:31.55pt;width:593.4pt;height:68.4pt;z-index:25166284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" fillcolor="#5dc2a6 [3205]" stroked="f" strokeweight="1pt">
                <v:textbox>
                  <w:txbxContent>
                    <w:p w14:paraId="50510CCD" w14:textId="530DE592" w:rsidR="00031E15" w:rsidRPr="00031E15" w:rsidRDefault="00031E15" w:rsidP="00467302">
                      <w:pPr>
                        <w:spacing w:line="240" w:lineRule="auto"/>
                        <w:ind w:left="993"/>
                        <w:rPr>
                          <w:sz w:val="44"/>
                          <w:szCs w:val="44"/>
                          <w:lang w:val="en-US"/>
                        </w:rPr>
                      </w:pPr>
                      <w:r w:rsidRPr="00031E15">
                        <w:rPr>
                          <w:sz w:val="44"/>
                          <w:szCs w:val="44"/>
                          <w:lang w:val="en-US"/>
                        </w:rPr>
                        <w:t xml:space="preserve">[Company Name] Staff </w:t>
                      </w:r>
                      <w:r w:rsidR="00467302">
                        <w:rPr>
                          <w:sz w:val="44"/>
                          <w:szCs w:val="44"/>
                          <w:lang w:val="en-US"/>
                        </w:rPr>
                        <w:br/>
                      </w:r>
                      <w:r w:rsidRPr="00031E15">
                        <w:rPr>
                          <w:sz w:val="44"/>
                          <w:szCs w:val="44"/>
                          <w:lang w:val="en-US"/>
                        </w:rPr>
                        <w:t>Referral &amp; Reward Program</w:t>
                      </w:r>
                    </w:p>
                  </w:txbxContent>
                </v:textbox>
                <w10:wrap anchorx="page"/>
              </v:rect>
            </w:pict>
          </mc:Fallback>
        </mc:AlternateContent>
      </w:r>
    </w:p>
    <w:p w14:paraId="4F86303A" w14:textId="7183A3E7" w:rsidR="00031E15" w:rsidRDefault="00031E15"/>
    <w:p w14:paraId="75141C48" w14:textId="5CCB7B42" w:rsidR="00031E15" w:rsidRDefault="00031E15"/>
    <w:p w14:paraId="21D55454" w14:textId="5F5DE387" w:rsidR="00031E15" w:rsidRDefault="00467302">
      <w:r>
        <w:rPr>
          <w:b/>
          <w:bCs/>
          <w:noProof/>
          <w:color w:val="5DC2A6" w:themeColor="accent2"/>
        </w:rPr>
        <w:drawing>
          <wp:anchor distT="0" distB="0" distL="114300" distR="114300" simplePos="0" relativeHeight="251672064" behindDoc="0" locked="0" layoutInCell="1" allowOverlap="1" wp14:anchorId="724D0CD7" wp14:editId="6CD83086">
            <wp:simplePos x="0" y="0"/>
            <wp:positionH relativeFrom="margin">
              <wp:posOffset>4491990</wp:posOffset>
            </wp:positionH>
            <wp:positionV relativeFrom="paragraph">
              <wp:posOffset>15874</wp:posOffset>
            </wp:positionV>
            <wp:extent cx="2020570" cy="490233"/>
            <wp:effectExtent l="0" t="0" r="0"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23905" cy="491042"/>
                    </a:xfrm>
                    <a:prstGeom prst="rect">
                      <a:avLst/>
                    </a:prstGeom>
                  </pic:spPr>
                </pic:pic>
              </a:graphicData>
            </a:graphic>
            <wp14:sizeRelH relativeFrom="margin">
              <wp14:pctWidth>0</wp14:pctWidth>
            </wp14:sizeRelH>
            <wp14:sizeRelV relativeFrom="margin">
              <wp14:pctHeight>0</wp14:pctHeight>
            </wp14:sizeRelV>
          </wp:anchor>
        </w:drawing>
      </w:r>
    </w:p>
    <w:p w14:paraId="45FA8D58" w14:textId="380D3971" w:rsidR="00031E15" w:rsidRDefault="00031E15"/>
    <w:p w14:paraId="6E618109" w14:textId="3E1B275C" w:rsidR="00031E15" w:rsidRPr="00A73FB8" w:rsidRDefault="00CA6CC6" w:rsidP="00C00870">
      <w:pPr>
        <w:rPr>
          <w:b/>
          <w:bCs/>
        </w:rPr>
      </w:pPr>
      <w:r>
        <w:rPr>
          <w:b/>
          <w:bCs/>
        </w:rPr>
        <w:t xml:space="preserve">We are always looking for </w:t>
      </w:r>
      <w:r w:rsidR="00FA36D2">
        <w:rPr>
          <w:b/>
          <w:bCs/>
        </w:rPr>
        <w:t>more amazing team members like you and we want to make it easy to recommend our jobs to people in your network</w:t>
      </w:r>
      <w:r w:rsidR="00F45BC6">
        <w:rPr>
          <w:b/>
          <w:bCs/>
        </w:rPr>
        <w:t>. We also want to reward you fo</w:t>
      </w:r>
      <w:r w:rsidR="00187792">
        <w:rPr>
          <w:b/>
          <w:bCs/>
        </w:rPr>
        <w:t xml:space="preserve">r doing that! </w:t>
      </w:r>
    </w:p>
    <w:p w14:paraId="6D86355D" w14:textId="77777777" w:rsidR="00AF2E87" w:rsidRDefault="00D355B3" w:rsidP="00C00870">
      <w:r>
        <w:t xml:space="preserve">So we want to </w:t>
      </w:r>
      <w:r w:rsidR="00271508">
        <w:t>put our employee referral program via Care Friends back in the spotlight. Via a simple, free app</w:t>
      </w:r>
      <w:r w:rsidR="00AF2E87">
        <w:t>, called Care Friends, you can share our jobs with your network and be rewarded for doing so.</w:t>
      </w:r>
      <w:r w:rsidR="00187792">
        <w:t xml:space="preserve"> </w:t>
      </w:r>
    </w:p>
    <w:p w14:paraId="5AB00E80" w14:textId="5F723911" w:rsidR="005C3F45" w:rsidRDefault="005C3F45" w:rsidP="00C00870">
      <w:r>
        <w:t xml:space="preserve">Many of your colleagues have already referred a friend </w:t>
      </w:r>
      <w:r w:rsidR="004E3941">
        <w:t xml:space="preserve">for a job with us. </w:t>
      </w:r>
      <w:r w:rsidR="008C59D6">
        <w:t xml:space="preserve">And thank you if you have done so as well. </w:t>
      </w:r>
      <w:r w:rsidR="004E3941">
        <w:t xml:space="preserve">Not only does this help our organisation and our clients to get the support they need, but it also puts extra money in the pockets of our staff. </w:t>
      </w:r>
    </w:p>
    <w:p w14:paraId="6A279DDE" w14:textId="135DC231" w:rsidR="008C59D6" w:rsidRDefault="008C59D6" w:rsidP="00C00870">
      <w:r>
        <w:t xml:space="preserve">To ensure that ALL our employees have the Care Friends app downloaded on their phone, we are relaunching </w:t>
      </w:r>
      <w:r w:rsidR="002F1164">
        <w:t xml:space="preserve">Care Friends to everyone on </w:t>
      </w:r>
      <w:r w:rsidR="002F1164" w:rsidRPr="005361C8">
        <w:rPr>
          <w:color w:val="5DC2A6" w:themeColor="accent2"/>
        </w:rPr>
        <w:t>[</w:t>
      </w:r>
      <w:commentRangeStart w:id="1"/>
      <w:r w:rsidR="002F1164" w:rsidRPr="005361C8">
        <w:rPr>
          <w:color w:val="5DC2A6" w:themeColor="accent2"/>
        </w:rPr>
        <w:t>DATE</w:t>
      </w:r>
      <w:commentRangeEnd w:id="1"/>
      <w:r w:rsidR="001324D5" w:rsidRPr="005361C8">
        <w:rPr>
          <w:rStyle w:val="CommentReference"/>
          <w:color w:val="5DC2A6" w:themeColor="accent2"/>
        </w:rPr>
        <w:commentReference w:id="1"/>
      </w:r>
      <w:r w:rsidR="002F1164" w:rsidRPr="005361C8">
        <w:rPr>
          <w:color w:val="5DC2A6" w:themeColor="accent2"/>
        </w:rPr>
        <w:t>]</w:t>
      </w:r>
      <w:r w:rsidR="002F1164">
        <w:t xml:space="preserve">. </w:t>
      </w:r>
      <w:r w:rsidR="00FB5DBE">
        <w:t xml:space="preserve">If you already have Care Friends on your phone, then you don’t have to do anything, other than keep on sharing jobs with your network. </w:t>
      </w:r>
    </w:p>
    <w:p w14:paraId="31CD7EE7" w14:textId="0EE1673E" w:rsidR="00B516B7" w:rsidRPr="00E0129A" w:rsidRDefault="00B516B7" w:rsidP="00C00870">
      <w:r w:rsidRPr="00B516B7">
        <w:rPr>
          <w:b/>
          <w:bCs/>
          <w:color w:val="5DC2A6" w:themeColor="accent2"/>
          <w:sz w:val="28"/>
          <w:szCs w:val="28"/>
        </w:rPr>
        <w:t>How will we reward you?</w:t>
      </w:r>
    </w:p>
    <w:p w14:paraId="2C894C20" w14:textId="0198C969" w:rsidR="00757480" w:rsidRDefault="009C0EC6" w:rsidP="00C00870">
      <w:r>
        <w:rPr>
          <w:noProof/>
        </w:rPr>
        <mc:AlternateContent>
          <mc:Choice Requires="wps">
            <w:drawing>
              <wp:anchor distT="0" distB="0" distL="114300" distR="114300" simplePos="0" relativeHeight="251664896" behindDoc="0" locked="0" layoutInCell="1" allowOverlap="1" wp14:anchorId="49255C30" wp14:editId="4EB0686B">
                <wp:simplePos x="0" y="0"/>
                <wp:positionH relativeFrom="margin">
                  <wp:posOffset>5150485</wp:posOffset>
                </wp:positionH>
                <wp:positionV relativeFrom="paragraph">
                  <wp:posOffset>1243965</wp:posOffset>
                </wp:positionV>
                <wp:extent cx="1318260" cy="838200"/>
                <wp:effectExtent l="38100" t="38100" r="91440" b="95250"/>
                <wp:wrapNone/>
                <wp:docPr id="4" name="Rectangle: Rounded Corners 4"/>
                <wp:cNvGraphicFramePr/>
                <a:graphic xmlns:a="http://schemas.openxmlformats.org/drawingml/2006/main">
                  <a:graphicData uri="http://schemas.microsoft.com/office/word/2010/wordprocessingShape">
                    <wps:wsp>
                      <wps:cNvSpPr/>
                      <wps:spPr>
                        <a:xfrm>
                          <a:off x="0" y="0"/>
                          <a:ext cx="1318260" cy="838200"/>
                        </a:xfrm>
                        <a:prstGeom prst="roundRect">
                          <a:avLst>
                            <a:gd name="adj" fmla="val 11212"/>
                          </a:avLst>
                        </a:prstGeom>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60E5043" w14:textId="5A7A3344" w:rsidR="00F33474" w:rsidRPr="00F33474" w:rsidRDefault="00F33474" w:rsidP="00F33474">
                            <w:pPr>
                              <w:jc w:val="center"/>
                              <w:rPr>
                                <w:b/>
                                <w:bCs/>
                                <w:sz w:val="32"/>
                                <w:szCs w:val="32"/>
                              </w:rPr>
                            </w:pPr>
                            <w:r w:rsidRPr="00F33474">
                              <w:rPr>
                                <w:b/>
                                <w:bCs/>
                                <w:sz w:val="32"/>
                                <w:szCs w:val="32"/>
                              </w:rPr>
                              <w:t>1 point is worth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255C30" id="Rectangle: Rounded Corners 4" o:spid="_x0000_s1027" style="position:absolute;margin-left:405.55pt;margin-top:97.95pt;width:103.8pt;height:66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3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" fillcolor="#ef5d72 [3204]" stroked="f" strokeweight="1pt">
                <v:stroke joinstyle="miter"/>
                <v:shadow on="t" color="black" opacity="26214f" origin="-.5,-.5" offset=".74836mm,.74836mm"/>
                <v:textbox>
                  <w:txbxContent>
                    <w:p w14:paraId="060E5043" w14:textId="5A7A3344" w:rsidR="00F33474" w:rsidRPr="00F33474" w:rsidRDefault="00F33474" w:rsidP="00F33474">
                      <w:pPr>
                        <w:jc w:val="center"/>
                        <w:rPr>
                          <w:b/>
                          <w:bCs/>
                          <w:sz w:val="32"/>
                          <w:szCs w:val="32"/>
                        </w:rPr>
                      </w:pPr>
                      <w:r w:rsidRPr="00F33474">
                        <w:rPr>
                          <w:b/>
                          <w:bCs/>
                          <w:sz w:val="32"/>
                          <w:szCs w:val="32"/>
                        </w:rPr>
                        <w:t>1 point is worth $1!</w:t>
                      </w:r>
                    </w:p>
                  </w:txbxContent>
                </v:textbox>
                <w10:wrap anchorx="margin"/>
              </v:roundrect>
            </w:pict>
          </mc:Fallback>
        </mc:AlternateContent>
      </w:r>
      <w:r w:rsidR="00B812E9">
        <w:t xml:space="preserve">Just for downloading the app, we will reward you with </w:t>
      </w:r>
      <w:r w:rsidR="00B812E9" w:rsidRPr="00DA3A9B">
        <w:rPr>
          <w:b/>
          <w:bCs/>
          <w:color w:val="5DC2A6" w:themeColor="accent2"/>
        </w:rPr>
        <w:t>XX</w:t>
      </w:r>
      <w:r w:rsidR="00B812E9">
        <w:t xml:space="preserve"> points. Simply start sharing jobs with your network and see your points grow. </w:t>
      </w:r>
      <w:r w:rsidR="00D633D9">
        <w:t>Make sure to share jobs with</w:t>
      </w:r>
      <w:r w:rsidR="00200D83">
        <w:t xml:space="preserve"> </w:t>
      </w:r>
      <w:r w:rsidR="00200D83" w:rsidRPr="002823DE">
        <w:rPr>
          <w:b/>
          <w:bCs/>
          <w:color w:val="5DC2A6" w:themeColor="accent2"/>
        </w:rPr>
        <w:t>quality referrals</w:t>
      </w:r>
      <w:r w:rsidR="002823DE">
        <w:rPr>
          <w:b/>
          <w:bCs/>
          <w:color w:val="5DC2A6" w:themeColor="accent2"/>
        </w:rPr>
        <w:t>,</w:t>
      </w:r>
      <w:r w:rsidR="00200D83" w:rsidRPr="002823DE">
        <w:rPr>
          <w:color w:val="5DC2A6" w:themeColor="accent2"/>
        </w:rPr>
        <w:t xml:space="preserve"> </w:t>
      </w:r>
      <w:r w:rsidR="00200D83">
        <w:t xml:space="preserve">as for each step in the recruitment process </w:t>
      </w:r>
      <w:r w:rsidR="00DA3A9B">
        <w:t>they</w:t>
      </w:r>
      <w:r w:rsidR="00200D83">
        <w:t xml:space="preserve"> successfully complete, you get </w:t>
      </w:r>
      <w:r w:rsidR="002823DE">
        <w:t>more points</w:t>
      </w:r>
      <w:r w:rsidR="00DA3A9B">
        <w:t xml:space="preserve">. </w:t>
      </w:r>
    </w:p>
    <w:tbl>
      <w:tblPr>
        <w:tblStyle w:val="GridTable5Dark-Accent3"/>
        <w:tblW w:w="0" w:type="auto"/>
        <w:tblLook w:val="04A0" w:firstRow="1" w:lastRow="0" w:firstColumn="1" w:lastColumn="0" w:noHBand="0" w:noVBand="1"/>
      </w:tblPr>
      <w:tblGrid>
        <w:gridCol w:w="5949"/>
        <w:gridCol w:w="1559"/>
      </w:tblGrid>
      <w:tr w:rsidR="002D2212" w:rsidRPr="002D2212" w14:paraId="08952B8F" w14:textId="77777777" w:rsidTr="009C0E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FD392C0" w14:textId="1DC288A1" w:rsidR="002D2212" w:rsidRPr="002D2212" w:rsidRDefault="002D2212" w:rsidP="00C00870">
            <w:pPr>
              <w:rPr>
                <w:sz w:val="24"/>
                <w:szCs w:val="24"/>
              </w:rPr>
            </w:pPr>
            <w:r w:rsidRPr="002D2212">
              <w:rPr>
                <w:sz w:val="24"/>
                <w:szCs w:val="24"/>
              </w:rPr>
              <w:t>Action</w:t>
            </w:r>
          </w:p>
        </w:tc>
        <w:tc>
          <w:tcPr>
            <w:tcW w:w="1559" w:type="dxa"/>
          </w:tcPr>
          <w:p w14:paraId="52B1C310" w14:textId="19662C65" w:rsidR="002D2212" w:rsidRPr="002D2212" w:rsidRDefault="002D2212" w:rsidP="002D2212">
            <w:pPr>
              <w:jc w:val="center"/>
              <w:cnfStyle w:val="100000000000" w:firstRow="1" w:lastRow="0" w:firstColumn="0" w:lastColumn="0" w:oddVBand="0" w:evenVBand="0" w:oddHBand="0" w:evenHBand="0" w:firstRowFirstColumn="0" w:firstRowLastColumn="0" w:lastRowFirstColumn="0" w:lastRowLastColumn="0"/>
              <w:rPr>
                <w:sz w:val="24"/>
                <w:szCs w:val="24"/>
              </w:rPr>
            </w:pPr>
            <w:r w:rsidRPr="002D2212">
              <w:rPr>
                <w:sz w:val="24"/>
                <w:szCs w:val="24"/>
              </w:rPr>
              <w:t>Points</w:t>
            </w:r>
          </w:p>
        </w:tc>
      </w:tr>
      <w:tr w:rsidR="00203945" w:rsidRPr="002D2212" w14:paraId="4AA90B3A"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49724BB0" w14:textId="04510D19" w:rsidR="00203945" w:rsidRPr="009C0EC6" w:rsidRDefault="005B016B" w:rsidP="00C00870">
            <w:pPr>
              <w:rPr>
                <w:b w:val="0"/>
                <w:bCs w:val="0"/>
                <w:sz w:val="24"/>
                <w:szCs w:val="24"/>
              </w:rPr>
            </w:pPr>
            <w:r w:rsidRPr="009C0EC6">
              <w:rPr>
                <w:b w:val="0"/>
                <w:bCs w:val="0"/>
                <w:sz w:val="24"/>
                <w:szCs w:val="24"/>
              </w:rPr>
              <w:t>Download and register for the app</w:t>
            </w:r>
          </w:p>
        </w:tc>
        <w:tc>
          <w:tcPr>
            <w:tcW w:w="1559" w:type="dxa"/>
          </w:tcPr>
          <w:p w14:paraId="40CE6FEF" w14:textId="250D3BB1" w:rsidR="00203945"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203945" w:rsidRPr="002D2212" w14:paraId="31B9B49F"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52207D05" w14:textId="6190C201" w:rsidR="00203945" w:rsidRPr="009C0EC6" w:rsidRDefault="005B016B" w:rsidP="00C00870">
            <w:pPr>
              <w:rPr>
                <w:b w:val="0"/>
                <w:bCs w:val="0"/>
                <w:sz w:val="24"/>
                <w:szCs w:val="24"/>
              </w:rPr>
            </w:pPr>
            <w:r w:rsidRPr="009C0EC6">
              <w:rPr>
                <w:b w:val="0"/>
                <w:bCs w:val="0"/>
                <w:sz w:val="24"/>
                <w:szCs w:val="24"/>
              </w:rPr>
              <w:t>Share a job</w:t>
            </w:r>
          </w:p>
        </w:tc>
        <w:tc>
          <w:tcPr>
            <w:tcW w:w="1559" w:type="dxa"/>
          </w:tcPr>
          <w:p w14:paraId="4369178F" w14:textId="0C301BF3" w:rsidR="00203945" w:rsidRPr="002D2212" w:rsidRDefault="005B016B"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1</w:t>
            </w:r>
          </w:p>
        </w:tc>
      </w:tr>
      <w:tr w:rsidR="00203945" w:rsidRPr="002D2212" w14:paraId="0B6BC9CF"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3C531247" w14:textId="75B39122" w:rsidR="00203945" w:rsidRPr="009C0EC6" w:rsidRDefault="005B016B" w:rsidP="00C00870">
            <w:pPr>
              <w:rPr>
                <w:b w:val="0"/>
                <w:bCs w:val="0"/>
                <w:sz w:val="24"/>
                <w:szCs w:val="24"/>
              </w:rPr>
            </w:pPr>
            <w:r w:rsidRPr="009C0EC6">
              <w:rPr>
                <w:b w:val="0"/>
                <w:bCs w:val="0"/>
                <w:sz w:val="24"/>
                <w:szCs w:val="24"/>
              </w:rPr>
              <w:t>Your referral applies</w:t>
            </w:r>
          </w:p>
        </w:tc>
        <w:tc>
          <w:tcPr>
            <w:tcW w:w="1559" w:type="dxa"/>
          </w:tcPr>
          <w:p w14:paraId="59F0F174" w14:textId="76087FE6" w:rsidR="00203945"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203945" w:rsidRPr="002D2212" w14:paraId="5374B2BB"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4129B56F" w14:textId="44BE7E3F" w:rsidR="00203945" w:rsidRPr="009C0EC6" w:rsidRDefault="00D72C2A" w:rsidP="00C00870">
            <w:pPr>
              <w:rPr>
                <w:b w:val="0"/>
                <w:bCs w:val="0"/>
                <w:sz w:val="24"/>
                <w:szCs w:val="24"/>
              </w:rPr>
            </w:pPr>
            <w:r w:rsidRPr="009C0EC6">
              <w:rPr>
                <w:b w:val="0"/>
                <w:bCs w:val="0"/>
                <w:sz w:val="24"/>
                <w:szCs w:val="24"/>
              </w:rPr>
              <w:t>Your referral has a successful interview</w:t>
            </w:r>
          </w:p>
        </w:tc>
        <w:tc>
          <w:tcPr>
            <w:tcW w:w="1559" w:type="dxa"/>
          </w:tcPr>
          <w:p w14:paraId="782235BE" w14:textId="050DC772" w:rsidR="00203945" w:rsidRPr="002D2212" w:rsidRDefault="00D72C2A"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XX</w:t>
            </w:r>
          </w:p>
        </w:tc>
      </w:tr>
      <w:tr w:rsidR="00D72C2A" w:rsidRPr="002D2212" w14:paraId="7D7B9CBA"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3235EFF9" w14:textId="427DEDC8" w:rsidR="00D72C2A" w:rsidRPr="009C0EC6" w:rsidRDefault="00D72C2A" w:rsidP="00C00870">
            <w:pPr>
              <w:rPr>
                <w:b w:val="0"/>
                <w:bCs w:val="0"/>
                <w:sz w:val="24"/>
                <w:szCs w:val="24"/>
              </w:rPr>
            </w:pPr>
            <w:r w:rsidRPr="009C0EC6">
              <w:rPr>
                <w:b w:val="0"/>
                <w:bCs w:val="0"/>
                <w:sz w:val="24"/>
                <w:szCs w:val="24"/>
              </w:rPr>
              <w:t>Your referral completes their first day on the job</w:t>
            </w:r>
          </w:p>
        </w:tc>
        <w:tc>
          <w:tcPr>
            <w:tcW w:w="1559" w:type="dxa"/>
          </w:tcPr>
          <w:p w14:paraId="5A43FE32" w14:textId="5627E7FF" w:rsidR="00D72C2A"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D72C2A" w:rsidRPr="002D2212" w14:paraId="2CE64752"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322B4439" w14:textId="24FCED68" w:rsidR="00D72C2A" w:rsidRPr="009C0EC6" w:rsidRDefault="002D2212" w:rsidP="00C00870">
            <w:pPr>
              <w:rPr>
                <w:b w:val="0"/>
                <w:bCs w:val="0"/>
                <w:sz w:val="24"/>
                <w:szCs w:val="24"/>
              </w:rPr>
            </w:pPr>
            <w:r w:rsidRPr="009C0EC6">
              <w:rPr>
                <w:b w:val="0"/>
                <w:bCs w:val="0"/>
                <w:sz w:val="24"/>
                <w:szCs w:val="24"/>
              </w:rPr>
              <w:t>BONUS if your referral is NEW to the care sector</w:t>
            </w:r>
          </w:p>
        </w:tc>
        <w:tc>
          <w:tcPr>
            <w:tcW w:w="1559" w:type="dxa"/>
          </w:tcPr>
          <w:p w14:paraId="40E50464" w14:textId="420135C9" w:rsidR="00D72C2A" w:rsidRPr="002D2212" w:rsidRDefault="002D2212"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XX</w:t>
            </w:r>
          </w:p>
        </w:tc>
      </w:tr>
      <w:tr w:rsidR="002D2212" w:rsidRPr="002D2212" w14:paraId="327E5F95"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D015661" w14:textId="162FF34A" w:rsidR="002D2212" w:rsidRPr="009C0EC6" w:rsidRDefault="002D2212" w:rsidP="00C00870">
            <w:pPr>
              <w:rPr>
                <w:b w:val="0"/>
                <w:bCs w:val="0"/>
                <w:sz w:val="24"/>
                <w:szCs w:val="24"/>
              </w:rPr>
            </w:pPr>
            <w:r w:rsidRPr="009C0EC6">
              <w:rPr>
                <w:b w:val="0"/>
                <w:bCs w:val="0"/>
                <w:sz w:val="24"/>
                <w:szCs w:val="24"/>
              </w:rPr>
              <w:t>Your referral reaches XX months of employment</w:t>
            </w:r>
          </w:p>
        </w:tc>
        <w:tc>
          <w:tcPr>
            <w:tcW w:w="1559" w:type="dxa"/>
          </w:tcPr>
          <w:p w14:paraId="175BA966" w14:textId="18B6B462" w:rsidR="002D2212" w:rsidRPr="002D2212" w:rsidRDefault="002D2212"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bl>
    <w:p w14:paraId="1E84C35E" w14:textId="04C2D2B0" w:rsidR="00203945" w:rsidRDefault="00203945" w:rsidP="00C00870"/>
    <w:p w14:paraId="47DD0C6A" w14:textId="77777777" w:rsidR="00000F15" w:rsidRPr="00B516B7" w:rsidRDefault="00000F15" w:rsidP="00000F15">
      <w:pPr>
        <w:rPr>
          <w:b/>
          <w:bCs/>
          <w:color w:val="5DC2A6" w:themeColor="accent2"/>
          <w:sz w:val="28"/>
          <w:szCs w:val="28"/>
        </w:rPr>
      </w:pPr>
      <w:r>
        <w:rPr>
          <w:b/>
          <w:bCs/>
          <w:color w:val="5DC2A6" w:themeColor="accent2"/>
          <w:sz w:val="28"/>
          <w:szCs w:val="28"/>
        </w:rPr>
        <w:t xml:space="preserve">Extra </w:t>
      </w:r>
      <w:commentRangeStart w:id="2"/>
      <w:r>
        <w:rPr>
          <w:b/>
          <w:bCs/>
          <w:color w:val="5DC2A6" w:themeColor="accent2"/>
          <w:sz w:val="28"/>
          <w:szCs w:val="28"/>
        </w:rPr>
        <w:t>rewards</w:t>
      </w:r>
      <w:commentRangeEnd w:id="2"/>
      <w:r w:rsidR="005361C8">
        <w:rPr>
          <w:rStyle w:val="CommentReference"/>
        </w:rPr>
        <w:commentReference w:id="2"/>
      </w:r>
      <w:r>
        <w:rPr>
          <w:b/>
          <w:bCs/>
          <w:color w:val="5DC2A6" w:themeColor="accent2"/>
          <w:sz w:val="28"/>
          <w:szCs w:val="28"/>
        </w:rPr>
        <w:t>!</w:t>
      </w:r>
    </w:p>
    <w:p w14:paraId="06322B9C" w14:textId="2AD61175" w:rsidR="00000F15" w:rsidRDefault="00000F15" w:rsidP="00000F15">
      <w:r w:rsidRPr="007A520A">
        <w:lastRenderedPageBreak/>
        <w:t xml:space="preserve">We will also use </w:t>
      </w:r>
      <w:r>
        <w:t>Care Friends to give out rewards that are not referral-related. For example, our employee-of-the-month reward will now be paid out via Care Friends and our managers can give you extra points for excellent work. So that excellent feedback you recently received from one of your residents, could easily turn into extra cash. These are the categories for which we give out bonus points:</w:t>
      </w:r>
    </w:p>
    <w:tbl>
      <w:tblPr>
        <w:tblStyle w:val="GridTable5Dark-Accent3"/>
        <w:tblW w:w="0" w:type="auto"/>
        <w:tblLook w:val="04A0" w:firstRow="1" w:lastRow="0" w:firstColumn="1" w:lastColumn="0" w:noHBand="0" w:noVBand="1"/>
      </w:tblPr>
      <w:tblGrid>
        <w:gridCol w:w="5949"/>
        <w:gridCol w:w="1559"/>
      </w:tblGrid>
      <w:tr w:rsidR="00000F15" w:rsidRPr="002D2212" w14:paraId="0D3A0AB9" w14:textId="77777777" w:rsidTr="008451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4DBFAA3B" w14:textId="77777777" w:rsidR="00000F15" w:rsidRPr="002D2212" w:rsidRDefault="00000F15" w:rsidP="008451F6">
            <w:pPr>
              <w:rPr>
                <w:sz w:val="24"/>
                <w:szCs w:val="24"/>
              </w:rPr>
            </w:pPr>
            <w:r w:rsidRPr="002D2212">
              <w:rPr>
                <w:sz w:val="24"/>
                <w:szCs w:val="24"/>
              </w:rPr>
              <w:t>Action</w:t>
            </w:r>
          </w:p>
        </w:tc>
        <w:tc>
          <w:tcPr>
            <w:tcW w:w="1559" w:type="dxa"/>
          </w:tcPr>
          <w:p w14:paraId="4CF279DE" w14:textId="77777777" w:rsidR="00000F15" w:rsidRPr="002D2212" w:rsidRDefault="00000F15" w:rsidP="008451F6">
            <w:pPr>
              <w:jc w:val="center"/>
              <w:cnfStyle w:val="100000000000" w:firstRow="1" w:lastRow="0" w:firstColumn="0" w:lastColumn="0" w:oddVBand="0" w:evenVBand="0" w:oddHBand="0" w:evenHBand="0" w:firstRowFirstColumn="0" w:firstRowLastColumn="0" w:lastRowFirstColumn="0" w:lastRowLastColumn="0"/>
              <w:rPr>
                <w:sz w:val="24"/>
                <w:szCs w:val="24"/>
              </w:rPr>
            </w:pPr>
            <w:r w:rsidRPr="002D2212">
              <w:rPr>
                <w:sz w:val="24"/>
                <w:szCs w:val="24"/>
              </w:rPr>
              <w:t>Points</w:t>
            </w:r>
          </w:p>
        </w:tc>
      </w:tr>
      <w:tr w:rsidR="00000F15" w:rsidRPr="002D2212" w14:paraId="61AF9D51" w14:textId="77777777" w:rsidTr="00845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06BA2338" w14:textId="77777777" w:rsidR="00000F15" w:rsidRPr="009C0EC6" w:rsidRDefault="00000F15" w:rsidP="008451F6">
            <w:pPr>
              <w:rPr>
                <w:b w:val="0"/>
                <w:bCs w:val="0"/>
                <w:sz w:val="24"/>
                <w:szCs w:val="24"/>
              </w:rPr>
            </w:pPr>
            <w:r>
              <w:rPr>
                <w:b w:val="0"/>
                <w:bCs w:val="0"/>
                <w:sz w:val="24"/>
                <w:szCs w:val="24"/>
              </w:rPr>
              <w:t>Excellent client feedback</w:t>
            </w:r>
          </w:p>
        </w:tc>
        <w:tc>
          <w:tcPr>
            <w:tcW w:w="1559" w:type="dxa"/>
          </w:tcPr>
          <w:p w14:paraId="2DE5BDD0" w14:textId="77777777" w:rsidR="00000F15" w:rsidRPr="002D2212" w:rsidRDefault="00000F15" w:rsidP="008451F6">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r w:rsidR="00000F15" w:rsidRPr="002D2212" w14:paraId="21C9AD62" w14:textId="77777777" w:rsidTr="008451F6">
        <w:tc>
          <w:tcPr>
            <w:cnfStyle w:val="001000000000" w:firstRow="0" w:lastRow="0" w:firstColumn="1" w:lastColumn="0" w:oddVBand="0" w:evenVBand="0" w:oddHBand="0" w:evenHBand="0" w:firstRowFirstColumn="0" w:firstRowLastColumn="0" w:lastRowFirstColumn="0" w:lastRowLastColumn="0"/>
            <w:tcW w:w="5949" w:type="dxa"/>
          </w:tcPr>
          <w:p w14:paraId="29331494" w14:textId="77777777" w:rsidR="00000F15" w:rsidRPr="009C0EC6" w:rsidRDefault="00000F15" w:rsidP="008451F6">
            <w:pPr>
              <w:rPr>
                <w:b w:val="0"/>
                <w:bCs w:val="0"/>
                <w:sz w:val="24"/>
                <w:szCs w:val="24"/>
              </w:rPr>
            </w:pPr>
            <w:r>
              <w:rPr>
                <w:b w:val="0"/>
                <w:bCs w:val="0"/>
                <w:sz w:val="24"/>
                <w:szCs w:val="24"/>
              </w:rPr>
              <w:t>Going over and above</w:t>
            </w:r>
          </w:p>
        </w:tc>
        <w:tc>
          <w:tcPr>
            <w:tcW w:w="1559" w:type="dxa"/>
          </w:tcPr>
          <w:p w14:paraId="27A937AD" w14:textId="77777777" w:rsidR="00000F15" w:rsidRPr="002D2212" w:rsidRDefault="00000F15" w:rsidP="008451F6">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xx</w:t>
            </w:r>
          </w:p>
        </w:tc>
      </w:tr>
      <w:tr w:rsidR="00000F15" w:rsidRPr="002D2212" w14:paraId="04B69D18" w14:textId="77777777" w:rsidTr="00845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10D51A8" w14:textId="77777777" w:rsidR="00000F15" w:rsidRPr="009C0EC6" w:rsidRDefault="00000F15" w:rsidP="008451F6">
            <w:pPr>
              <w:rPr>
                <w:b w:val="0"/>
                <w:bCs w:val="0"/>
                <w:sz w:val="24"/>
                <w:szCs w:val="24"/>
              </w:rPr>
            </w:pPr>
            <w:r>
              <w:rPr>
                <w:b w:val="0"/>
                <w:bCs w:val="0"/>
                <w:sz w:val="24"/>
                <w:szCs w:val="24"/>
              </w:rPr>
              <w:t>Taking on a last-minute shift</w:t>
            </w:r>
          </w:p>
        </w:tc>
        <w:tc>
          <w:tcPr>
            <w:tcW w:w="1559" w:type="dxa"/>
          </w:tcPr>
          <w:p w14:paraId="070277B2" w14:textId="77777777" w:rsidR="00000F15" w:rsidRPr="002D2212" w:rsidRDefault="00000F15" w:rsidP="008451F6">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r w:rsidR="00000F15" w:rsidRPr="002D2212" w14:paraId="7B5E88A6" w14:textId="77777777" w:rsidTr="008451F6">
        <w:tc>
          <w:tcPr>
            <w:cnfStyle w:val="001000000000" w:firstRow="0" w:lastRow="0" w:firstColumn="1" w:lastColumn="0" w:oddVBand="0" w:evenVBand="0" w:oddHBand="0" w:evenHBand="0" w:firstRowFirstColumn="0" w:firstRowLastColumn="0" w:lastRowFirstColumn="0" w:lastRowLastColumn="0"/>
            <w:tcW w:w="5949" w:type="dxa"/>
          </w:tcPr>
          <w:p w14:paraId="6CB54263" w14:textId="77777777" w:rsidR="00000F15" w:rsidRPr="009C0EC6" w:rsidRDefault="00000F15" w:rsidP="008451F6">
            <w:pPr>
              <w:rPr>
                <w:b w:val="0"/>
                <w:bCs w:val="0"/>
                <w:sz w:val="24"/>
                <w:szCs w:val="24"/>
              </w:rPr>
            </w:pPr>
            <w:r>
              <w:rPr>
                <w:b w:val="0"/>
                <w:bCs w:val="0"/>
                <w:sz w:val="24"/>
                <w:szCs w:val="24"/>
              </w:rPr>
              <w:t>Helping a colleague in need</w:t>
            </w:r>
          </w:p>
        </w:tc>
        <w:tc>
          <w:tcPr>
            <w:tcW w:w="1559" w:type="dxa"/>
          </w:tcPr>
          <w:p w14:paraId="00C0B14D" w14:textId="77777777" w:rsidR="00000F15" w:rsidRPr="002D2212" w:rsidRDefault="00000F15" w:rsidP="008451F6">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xx</w:t>
            </w:r>
          </w:p>
        </w:tc>
      </w:tr>
      <w:tr w:rsidR="00000F15" w:rsidRPr="002D2212" w14:paraId="4E8BEF23" w14:textId="77777777" w:rsidTr="00845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74AD328D" w14:textId="77777777" w:rsidR="00000F15" w:rsidRDefault="00000F15" w:rsidP="008451F6">
            <w:pPr>
              <w:rPr>
                <w:b w:val="0"/>
                <w:bCs w:val="0"/>
                <w:sz w:val="24"/>
                <w:szCs w:val="24"/>
              </w:rPr>
            </w:pPr>
            <w:r>
              <w:rPr>
                <w:b w:val="0"/>
                <w:bCs w:val="0"/>
                <w:sz w:val="24"/>
                <w:szCs w:val="24"/>
              </w:rPr>
              <w:t>Other, up to manager discretion</w:t>
            </w:r>
          </w:p>
        </w:tc>
        <w:tc>
          <w:tcPr>
            <w:tcW w:w="1559" w:type="dxa"/>
          </w:tcPr>
          <w:p w14:paraId="33794655" w14:textId="77777777" w:rsidR="00000F15" w:rsidRDefault="00000F15" w:rsidP="008451F6">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r w:rsidR="00000F15" w:rsidRPr="002D2212" w14:paraId="1066D8CD" w14:textId="77777777" w:rsidTr="008451F6">
        <w:tc>
          <w:tcPr>
            <w:cnfStyle w:val="001000000000" w:firstRow="0" w:lastRow="0" w:firstColumn="1" w:lastColumn="0" w:oddVBand="0" w:evenVBand="0" w:oddHBand="0" w:evenHBand="0" w:firstRowFirstColumn="0" w:firstRowLastColumn="0" w:lastRowFirstColumn="0" w:lastRowLastColumn="0"/>
            <w:tcW w:w="5949" w:type="dxa"/>
          </w:tcPr>
          <w:p w14:paraId="6961FDC2" w14:textId="77777777" w:rsidR="00000F15" w:rsidRDefault="00000F15" w:rsidP="008451F6">
            <w:pPr>
              <w:rPr>
                <w:b w:val="0"/>
                <w:bCs w:val="0"/>
                <w:sz w:val="24"/>
                <w:szCs w:val="24"/>
              </w:rPr>
            </w:pPr>
            <w:r>
              <w:rPr>
                <w:b w:val="0"/>
                <w:bCs w:val="0"/>
                <w:sz w:val="24"/>
                <w:szCs w:val="24"/>
              </w:rPr>
              <w:t>Employee of the month</w:t>
            </w:r>
          </w:p>
        </w:tc>
        <w:tc>
          <w:tcPr>
            <w:tcW w:w="1559" w:type="dxa"/>
          </w:tcPr>
          <w:p w14:paraId="6F50F8D4" w14:textId="77777777" w:rsidR="00000F15" w:rsidRDefault="00000F15" w:rsidP="008451F6">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xx</w:t>
            </w:r>
          </w:p>
        </w:tc>
      </w:tr>
    </w:tbl>
    <w:p w14:paraId="0112C35A" w14:textId="7168890C" w:rsidR="00000F15" w:rsidRDefault="00000F15">
      <w:pPr>
        <w:rPr>
          <w:b/>
          <w:bCs/>
          <w:color w:val="5DC2A6" w:themeColor="accent2"/>
          <w:sz w:val="28"/>
          <w:szCs w:val="28"/>
        </w:rPr>
      </w:pPr>
      <w:r>
        <w:rPr>
          <w:noProof/>
        </w:rPr>
        <w:drawing>
          <wp:anchor distT="0" distB="0" distL="114300" distR="114300" simplePos="0" relativeHeight="251673088" behindDoc="0" locked="0" layoutInCell="1" allowOverlap="1" wp14:anchorId="3A6E7E55" wp14:editId="3A39BC85">
            <wp:simplePos x="0" y="0"/>
            <wp:positionH relativeFrom="column">
              <wp:posOffset>4392930</wp:posOffset>
            </wp:positionH>
            <wp:positionV relativeFrom="paragraph">
              <wp:posOffset>154940</wp:posOffset>
            </wp:positionV>
            <wp:extent cx="1314450" cy="16192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1314450" cy="1619250"/>
                    </a:xfrm>
                    <a:prstGeom prst="rect">
                      <a:avLst/>
                    </a:prstGeom>
                  </pic:spPr>
                </pic:pic>
              </a:graphicData>
            </a:graphic>
          </wp:anchor>
        </w:drawing>
      </w:r>
    </w:p>
    <w:p w14:paraId="0D9514C3" w14:textId="35D32A83" w:rsidR="00E0129A" w:rsidRPr="00B516B7" w:rsidRDefault="00E0129A" w:rsidP="00E0129A">
      <w:pPr>
        <w:rPr>
          <w:b/>
          <w:bCs/>
          <w:color w:val="5DC2A6" w:themeColor="accent2"/>
          <w:sz w:val="28"/>
          <w:szCs w:val="28"/>
        </w:rPr>
      </w:pPr>
      <w:r w:rsidRPr="00B516B7">
        <w:rPr>
          <w:b/>
          <w:bCs/>
          <w:color w:val="5DC2A6" w:themeColor="accent2"/>
          <w:sz w:val="28"/>
          <w:szCs w:val="28"/>
        </w:rPr>
        <w:t xml:space="preserve">How </w:t>
      </w:r>
      <w:r>
        <w:rPr>
          <w:b/>
          <w:bCs/>
          <w:color w:val="5DC2A6" w:themeColor="accent2"/>
          <w:sz w:val="28"/>
          <w:szCs w:val="28"/>
        </w:rPr>
        <w:t>to download the app?</w:t>
      </w:r>
    </w:p>
    <w:p w14:paraId="48BC2254" w14:textId="3C828214" w:rsidR="00F33474" w:rsidRDefault="00E0129A" w:rsidP="00E0129A">
      <w:pPr>
        <w:pStyle w:val="ListParagraph"/>
        <w:numPr>
          <w:ilvl w:val="0"/>
          <w:numId w:val="1"/>
        </w:numPr>
      </w:pPr>
      <w:r>
        <w:t>Wait for your text message invitation on [DATE]</w:t>
      </w:r>
    </w:p>
    <w:p w14:paraId="4B4F84C6" w14:textId="68E1B2F0" w:rsidR="00E0129A" w:rsidRDefault="00E0129A" w:rsidP="00E0129A">
      <w:pPr>
        <w:pStyle w:val="ListParagraph"/>
        <w:numPr>
          <w:ilvl w:val="0"/>
          <w:numId w:val="1"/>
        </w:numPr>
      </w:pPr>
      <w:r>
        <w:t>Download the app through your app store</w:t>
      </w:r>
    </w:p>
    <w:p w14:paraId="0323A512" w14:textId="7F93292F" w:rsidR="00E0129A" w:rsidRDefault="00207340" w:rsidP="00E0129A">
      <w:pPr>
        <w:pStyle w:val="ListParagraph"/>
        <w:numPr>
          <w:ilvl w:val="0"/>
          <w:numId w:val="1"/>
        </w:numPr>
      </w:pPr>
      <w:r>
        <w:rPr>
          <w:noProof/>
        </w:rPr>
        <mc:AlternateContent>
          <mc:Choice Requires="wps">
            <w:drawing>
              <wp:anchor distT="0" distB="0" distL="114300" distR="114300" simplePos="0" relativeHeight="251675136" behindDoc="0" locked="0" layoutInCell="1" allowOverlap="1" wp14:anchorId="64089B0B" wp14:editId="76AE0978">
                <wp:simplePos x="0" y="0"/>
                <wp:positionH relativeFrom="margin">
                  <wp:posOffset>0</wp:posOffset>
                </wp:positionH>
                <wp:positionV relativeFrom="paragraph">
                  <wp:posOffset>601345</wp:posOffset>
                </wp:positionV>
                <wp:extent cx="3558540" cy="495300"/>
                <wp:effectExtent l="38100" t="38100" r="99060" b="95250"/>
                <wp:wrapNone/>
                <wp:docPr id="7" name="Rectangle: Rounded Corners 7"/>
                <wp:cNvGraphicFramePr/>
                <a:graphic xmlns:a="http://schemas.openxmlformats.org/drawingml/2006/main">
                  <a:graphicData uri="http://schemas.microsoft.com/office/word/2010/wordprocessingShape">
                    <wps:wsp>
                      <wps:cNvSpPr/>
                      <wps:spPr>
                        <a:xfrm>
                          <a:off x="0" y="0"/>
                          <a:ext cx="3558540" cy="495300"/>
                        </a:xfrm>
                        <a:prstGeom prst="roundRect">
                          <a:avLst>
                            <a:gd name="adj" fmla="val 11212"/>
                          </a:avLst>
                        </a:prstGeom>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A114C2A" w14:textId="6E455CFD" w:rsidR="00207340" w:rsidRPr="00207340" w:rsidRDefault="00B840E8" w:rsidP="00207340">
                            <w:pPr>
                              <w:jc w:val="center"/>
                              <w:rPr>
                                <w:b/>
                                <w:bCs/>
                                <w:sz w:val="32"/>
                                <w:szCs w:val="32"/>
                                <w:lang w:val="en-US"/>
                              </w:rPr>
                            </w:pPr>
                            <w:r>
                              <w:rPr>
                                <w:b/>
                                <w:bCs/>
                                <w:sz w:val="32"/>
                                <w:szCs w:val="32"/>
                                <w:lang w:val="en-US"/>
                              </w:rPr>
                              <w:t>Rel</w:t>
                            </w:r>
                            <w:r w:rsidR="00207340">
                              <w:rPr>
                                <w:b/>
                                <w:bCs/>
                                <w:sz w:val="32"/>
                                <w:szCs w:val="32"/>
                                <w:lang w:val="en-US"/>
                              </w:rPr>
                              <w:t>aunch Day: [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089B0B" id="Rectangle: Rounded Corners 7" o:spid="_x0000_s1028" style="position:absolute;left:0;text-align:left;margin-left:0;margin-top:47.35pt;width:280.2pt;height:39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3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" fillcolor="#ef5d72 [3204]" stroked="f" strokeweight="1pt">
                <v:stroke joinstyle="miter"/>
                <v:shadow on="t" color="black" opacity="26214f" origin="-.5,-.5" offset=".74836mm,.74836mm"/>
                <v:textbox>
                  <w:txbxContent>
                    <w:p w14:paraId="3A114C2A" w14:textId="6E455CFD" w:rsidR="00207340" w:rsidRPr="00207340" w:rsidRDefault="00B840E8" w:rsidP="00207340">
                      <w:pPr>
                        <w:jc w:val="center"/>
                        <w:rPr>
                          <w:b/>
                          <w:bCs/>
                          <w:sz w:val="32"/>
                          <w:szCs w:val="32"/>
                          <w:lang w:val="en-US"/>
                        </w:rPr>
                      </w:pPr>
                      <w:r>
                        <w:rPr>
                          <w:b/>
                          <w:bCs/>
                          <w:sz w:val="32"/>
                          <w:szCs w:val="32"/>
                          <w:lang w:val="en-US"/>
                        </w:rPr>
                        <w:t>Rel</w:t>
                      </w:r>
                      <w:r w:rsidR="00207340">
                        <w:rPr>
                          <w:b/>
                          <w:bCs/>
                          <w:sz w:val="32"/>
                          <w:szCs w:val="32"/>
                          <w:lang w:val="en-US"/>
                        </w:rPr>
                        <w:t>aunch Day: [DATE]</w:t>
                      </w:r>
                    </w:p>
                  </w:txbxContent>
                </v:textbox>
                <w10:wrap anchorx="margin"/>
              </v:roundrect>
            </w:pict>
          </mc:Fallback>
        </mc:AlternateContent>
      </w:r>
      <w:r w:rsidR="00E0129A">
        <w:t xml:space="preserve">Scan this QR </w:t>
      </w:r>
      <w:commentRangeStart w:id="3"/>
      <w:r w:rsidR="00E0129A">
        <w:t>code</w:t>
      </w:r>
      <w:commentRangeEnd w:id="3"/>
      <w:r w:rsidR="00000F15">
        <w:rPr>
          <w:rStyle w:val="CommentReference"/>
        </w:rPr>
        <w:commentReference w:id="3"/>
      </w:r>
      <w:r w:rsidR="00766A01">
        <w:t xml:space="preserve"> ---------------------------------------------</w:t>
      </w:r>
      <w:r w:rsidR="00766A01">
        <w:sym w:font="Wingdings" w:char="F0E0"/>
      </w:r>
    </w:p>
    <w:sectPr w:rsidR="00E0129A" w:rsidSect="002956C6">
      <w:pgSz w:w="11906" w:h="16838"/>
      <w:pgMar w:top="1440" w:right="991" w:bottom="993"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leen Galligan" w:date="2022-08-09T13:38:00Z" w:initials="MG">
    <w:p w14:paraId="5C46638A" w14:textId="77777777" w:rsidR="00C81768" w:rsidRDefault="00C81768" w:rsidP="00F2050C">
      <w:pPr>
        <w:pStyle w:val="CommentText"/>
      </w:pPr>
      <w:r>
        <w:rPr>
          <w:rStyle w:val="CommentReference"/>
        </w:rPr>
        <w:annotationRef/>
      </w:r>
      <w:r>
        <w:t>Replace with your logo</w:t>
      </w:r>
    </w:p>
  </w:comment>
  <w:comment w:id="1" w:author="Marleen Galligan" w:date="2022-08-25T11:46:00Z" w:initials="MG">
    <w:p w14:paraId="2DD13032" w14:textId="77777777" w:rsidR="001324D5" w:rsidRDefault="001324D5" w:rsidP="003F200B">
      <w:pPr>
        <w:pStyle w:val="CommentText"/>
      </w:pPr>
      <w:r>
        <w:rPr>
          <w:rStyle w:val="CommentReference"/>
        </w:rPr>
        <w:annotationRef/>
      </w:r>
      <w:r>
        <w:t>Insert your relaunch date here and include some further info about the relaunch.</w:t>
      </w:r>
    </w:p>
  </w:comment>
  <w:comment w:id="2" w:author="Marleen Galligan" w:date="2022-08-25T11:47:00Z" w:initials="MG">
    <w:p w14:paraId="5C69CFB0" w14:textId="77777777" w:rsidR="005361C8" w:rsidRDefault="005361C8" w:rsidP="001E36E0">
      <w:pPr>
        <w:pStyle w:val="CommentText"/>
      </w:pPr>
      <w:r>
        <w:rPr>
          <w:rStyle w:val="CommentReference"/>
        </w:rPr>
        <w:annotationRef/>
      </w:r>
      <w:r>
        <w:t>Take out if you're not using the bonus points functionality</w:t>
      </w:r>
    </w:p>
  </w:comment>
  <w:comment w:id="3" w:author="Marleen Galligan" w:date="2022-08-09T12:29:00Z" w:initials="MG">
    <w:p w14:paraId="0DAE49CA" w14:textId="712072D5" w:rsidR="00000F15" w:rsidRDefault="00000F15" w:rsidP="00E02908">
      <w:pPr>
        <w:pStyle w:val="CommentText"/>
      </w:pPr>
      <w:r>
        <w:rPr>
          <w:rStyle w:val="CommentReference"/>
        </w:rPr>
        <w:annotationRef/>
      </w:r>
      <w:r>
        <w:t>Replace QR code with your "magic link" QR co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46638A" w15:done="0"/>
  <w15:commentEx w15:paraId="2DD13032" w15:done="0"/>
  <w15:commentEx w15:paraId="5C69CFB0" w15:done="0"/>
  <w15:commentEx w15:paraId="0DAE49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CE1C0" w16cex:dateUtc="2022-08-09T03:38:00Z"/>
  <w16cex:commentExtensible w16cex:durableId="26B1DF9E" w16cex:dateUtc="2022-08-25T01:46:00Z"/>
  <w16cex:commentExtensible w16cex:durableId="26B1DFEE" w16cex:dateUtc="2022-08-25T01:47:00Z"/>
  <w16cex:commentExtensible w16cex:durableId="269CD18C" w16cex:dateUtc="2022-08-09T0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46638A" w16cid:durableId="269CE1C0"/>
  <w16cid:commentId w16cid:paraId="2DD13032" w16cid:durableId="26B1DF9E"/>
  <w16cid:commentId w16cid:paraId="5C69CFB0" w16cid:durableId="26B1DFEE"/>
  <w16cid:commentId w16cid:paraId="0DAE49CA" w16cid:durableId="269CD18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9E3CEC"/>
    <w:multiLevelType w:val="hybridMultilevel"/>
    <w:tmpl w:val="A11C5334"/>
    <w:lvl w:ilvl="0" w:tplc="2EA4C6E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94241530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leen Galligan">
    <w15:presenceInfo w15:providerId="AD" w15:userId="S::marleen@caresource.com.au::bd67b5f5-f97a-4eb7-af76-c46838d231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A1Njc3NDIwMjNW0lEKTi0uzszPAykwqwUAhAHhuywAAAA="/>
  </w:docVars>
  <w:rsids>
    <w:rsidRoot w:val="00231F8A"/>
    <w:rsid w:val="00000F15"/>
    <w:rsid w:val="00031E15"/>
    <w:rsid w:val="00034370"/>
    <w:rsid w:val="001324D5"/>
    <w:rsid w:val="001344D7"/>
    <w:rsid w:val="00187792"/>
    <w:rsid w:val="001B7B78"/>
    <w:rsid w:val="00200D83"/>
    <w:rsid w:val="00203945"/>
    <w:rsid w:val="00207340"/>
    <w:rsid w:val="00211C8C"/>
    <w:rsid w:val="00231F8A"/>
    <w:rsid w:val="00271508"/>
    <w:rsid w:val="002823DE"/>
    <w:rsid w:val="002956C6"/>
    <w:rsid w:val="002D2212"/>
    <w:rsid w:val="002F1164"/>
    <w:rsid w:val="002F275E"/>
    <w:rsid w:val="00387CAE"/>
    <w:rsid w:val="00392690"/>
    <w:rsid w:val="003A6CCD"/>
    <w:rsid w:val="00467302"/>
    <w:rsid w:val="00495792"/>
    <w:rsid w:val="004C520A"/>
    <w:rsid w:val="004E3941"/>
    <w:rsid w:val="00514FAD"/>
    <w:rsid w:val="005361C8"/>
    <w:rsid w:val="005B016B"/>
    <w:rsid w:val="005C3F45"/>
    <w:rsid w:val="006F346F"/>
    <w:rsid w:val="00705CF5"/>
    <w:rsid w:val="00757480"/>
    <w:rsid w:val="00766A01"/>
    <w:rsid w:val="007A39B4"/>
    <w:rsid w:val="008114AE"/>
    <w:rsid w:val="00852D3C"/>
    <w:rsid w:val="008C2967"/>
    <w:rsid w:val="008C59D6"/>
    <w:rsid w:val="009008D9"/>
    <w:rsid w:val="009A0895"/>
    <w:rsid w:val="009A2D7A"/>
    <w:rsid w:val="009B30C3"/>
    <w:rsid w:val="009C0EC6"/>
    <w:rsid w:val="00A37D81"/>
    <w:rsid w:val="00A73FB8"/>
    <w:rsid w:val="00A81040"/>
    <w:rsid w:val="00AF2E87"/>
    <w:rsid w:val="00B516B7"/>
    <w:rsid w:val="00B60045"/>
    <w:rsid w:val="00B812E9"/>
    <w:rsid w:val="00B840E8"/>
    <w:rsid w:val="00C00870"/>
    <w:rsid w:val="00C74BEC"/>
    <w:rsid w:val="00C81768"/>
    <w:rsid w:val="00CA6CC6"/>
    <w:rsid w:val="00D13805"/>
    <w:rsid w:val="00D355B3"/>
    <w:rsid w:val="00D633D9"/>
    <w:rsid w:val="00D72C2A"/>
    <w:rsid w:val="00D944D2"/>
    <w:rsid w:val="00DA3A9B"/>
    <w:rsid w:val="00E0129A"/>
    <w:rsid w:val="00E16FE7"/>
    <w:rsid w:val="00EA711C"/>
    <w:rsid w:val="00F33474"/>
    <w:rsid w:val="00F45BC6"/>
    <w:rsid w:val="00F529D8"/>
    <w:rsid w:val="00FA36D2"/>
    <w:rsid w:val="00FB5DB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7BCE1"/>
  <w15:chartTrackingRefBased/>
  <w15:docId w15:val="{2581F4E2-5780-4FC8-A6C2-52C008756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Attention">
    <w:name w:val="CF - Attention"/>
    <w:basedOn w:val="CF-Body"/>
    <w:link w:val="CF-AttentionChar"/>
    <w:qFormat/>
    <w:rsid w:val="00387CAE"/>
    <w:pPr>
      <w:pBdr>
        <w:left w:val="single" w:sz="36" w:space="4" w:color="5DC2A6"/>
      </w:pBdr>
      <w:spacing w:after="0"/>
      <w:ind w:left="284"/>
    </w:pPr>
    <w:rPr>
      <w:color w:val="5DC2A6"/>
    </w:rPr>
  </w:style>
  <w:style w:type="character" w:customStyle="1" w:styleId="CF-AttentionChar">
    <w:name w:val="CF - Attention Char"/>
    <w:basedOn w:val="CF-BodyChar"/>
    <w:link w:val="CF-Attention"/>
    <w:rsid w:val="00387CAE"/>
    <w:rPr>
      <w:rFonts w:ascii="Helvetica" w:hAnsi="Helvetica" w:cs="Helvetica"/>
      <w:color w:val="5DC2A6"/>
      <w:sz w:val="20"/>
    </w:rPr>
  </w:style>
  <w:style w:type="paragraph" w:customStyle="1" w:styleId="CF-Body">
    <w:name w:val="CF - Body"/>
    <w:basedOn w:val="Normal"/>
    <w:link w:val="CF-BodyChar"/>
    <w:qFormat/>
    <w:rsid w:val="00387CAE"/>
    <w:pPr>
      <w:spacing w:line="360" w:lineRule="auto"/>
    </w:pPr>
    <w:rPr>
      <w:rFonts w:ascii="Helvetica" w:hAnsi="Helvetica" w:cs="Helvetica"/>
      <w:sz w:val="20"/>
    </w:rPr>
  </w:style>
  <w:style w:type="character" w:customStyle="1" w:styleId="CF-BodyChar">
    <w:name w:val="CF - Body Char"/>
    <w:basedOn w:val="DefaultParagraphFont"/>
    <w:link w:val="CF-Body"/>
    <w:rsid w:val="00387CAE"/>
    <w:rPr>
      <w:rFonts w:ascii="Helvetica" w:hAnsi="Helvetica" w:cs="Helvetica"/>
      <w:sz w:val="20"/>
    </w:rPr>
  </w:style>
  <w:style w:type="paragraph" w:customStyle="1" w:styleId="CF-H1">
    <w:name w:val="CF - H1"/>
    <w:basedOn w:val="Title"/>
    <w:link w:val="CF-H1Char"/>
    <w:qFormat/>
    <w:rsid w:val="00387CAE"/>
    <w:pPr>
      <w:spacing w:after="360"/>
    </w:pPr>
    <w:rPr>
      <w:rFonts w:ascii="Helvetica" w:hAnsi="Helvetica"/>
      <w:color w:val="EF5D72"/>
      <w:sz w:val="72"/>
    </w:rPr>
  </w:style>
  <w:style w:type="character" w:customStyle="1" w:styleId="CF-H1Char">
    <w:name w:val="CF - H1 Char"/>
    <w:basedOn w:val="TitleChar"/>
    <w:link w:val="CF-H1"/>
    <w:rsid w:val="00387CAE"/>
    <w:rPr>
      <w:rFonts w:ascii="Helvetica" w:eastAsiaTheme="majorEastAsia" w:hAnsi="Helvetica" w:cstheme="majorBidi"/>
      <w:color w:val="EF5D72"/>
      <w:spacing w:val="-10"/>
      <w:kern w:val="28"/>
      <w:sz w:val="72"/>
      <w:szCs w:val="56"/>
    </w:rPr>
  </w:style>
  <w:style w:type="paragraph" w:styleId="Title">
    <w:name w:val="Title"/>
    <w:basedOn w:val="Normal"/>
    <w:next w:val="Normal"/>
    <w:link w:val="TitleChar"/>
    <w:uiPriority w:val="10"/>
    <w:qFormat/>
    <w:rsid w:val="003A6C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6CCD"/>
    <w:rPr>
      <w:rFonts w:asciiTheme="majorHAnsi" w:eastAsiaTheme="majorEastAsia" w:hAnsiTheme="majorHAnsi" w:cstheme="majorBidi"/>
      <w:spacing w:val="-10"/>
      <w:kern w:val="28"/>
      <w:sz w:val="56"/>
      <w:szCs w:val="56"/>
    </w:rPr>
  </w:style>
  <w:style w:type="paragraph" w:customStyle="1" w:styleId="CF-H2">
    <w:name w:val="CF - H2"/>
    <w:basedOn w:val="Normal"/>
    <w:link w:val="CF-H2Char"/>
    <w:qFormat/>
    <w:rsid w:val="00387CAE"/>
    <w:pPr>
      <w:spacing w:before="360" w:after="360"/>
    </w:pPr>
    <w:rPr>
      <w:rFonts w:ascii="Helvetica" w:hAnsi="Helvetica" w:cs="Helvetica"/>
      <w:sz w:val="36"/>
      <w:szCs w:val="24"/>
    </w:rPr>
  </w:style>
  <w:style w:type="character" w:customStyle="1" w:styleId="CF-H2Char">
    <w:name w:val="CF - H2 Char"/>
    <w:basedOn w:val="DefaultParagraphFont"/>
    <w:link w:val="CF-H2"/>
    <w:rsid w:val="00387CAE"/>
    <w:rPr>
      <w:rFonts w:ascii="Helvetica" w:hAnsi="Helvetica" w:cs="Helvetica"/>
      <w:sz w:val="36"/>
      <w:szCs w:val="24"/>
    </w:rPr>
  </w:style>
  <w:style w:type="table" w:styleId="TableGrid">
    <w:name w:val="Table Grid"/>
    <w:basedOn w:val="TableNormal"/>
    <w:uiPriority w:val="39"/>
    <w:rsid w:val="002039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2">
    <w:name w:val="Grid Table 5 Dark Accent 2"/>
    <w:basedOn w:val="TableNormal"/>
    <w:uiPriority w:val="50"/>
    <w:rsid w:val="009C0EC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2E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DC2A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DC2A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DC2A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DC2A6" w:themeFill="accent2"/>
      </w:tcPr>
    </w:tblStylePr>
    <w:tblStylePr w:type="band1Vert">
      <w:tblPr/>
      <w:tcPr>
        <w:shd w:val="clear" w:color="auto" w:fill="BEE6DB" w:themeFill="accent2" w:themeFillTint="66"/>
      </w:tcPr>
    </w:tblStylePr>
    <w:tblStylePr w:type="band1Horz">
      <w:tblPr/>
      <w:tcPr>
        <w:shd w:val="clear" w:color="auto" w:fill="BEE6DB" w:themeFill="accent2" w:themeFillTint="66"/>
      </w:tcPr>
    </w:tblStylePr>
  </w:style>
  <w:style w:type="table" w:styleId="GridTable5Dark-Accent3">
    <w:name w:val="Grid Table 5 Dark Accent 3"/>
    <w:basedOn w:val="TableNormal"/>
    <w:uiPriority w:val="50"/>
    <w:rsid w:val="009C0EC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ED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AAB5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AAB5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AAB5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AAB5F" w:themeFill="accent3"/>
      </w:tcPr>
    </w:tblStylePr>
    <w:tblStylePr w:type="band1Vert">
      <w:tblPr/>
      <w:tcPr>
        <w:shd w:val="clear" w:color="auto" w:fill="FDDDBF" w:themeFill="accent3" w:themeFillTint="66"/>
      </w:tcPr>
    </w:tblStylePr>
    <w:tblStylePr w:type="band1Horz">
      <w:tblPr/>
      <w:tcPr>
        <w:shd w:val="clear" w:color="auto" w:fill="FDDDBF" w:themeFill="accent3" w:themeFillTint="66"/>
      </w:tcPr>
    </w:tblStylePr>
  </w:style>
  <w:style w:type="paragraph" w:styleId="ListParagraph">
    <w:name w:val="List Paragraph"/>
    <w:basedOn w:val="Normal"/>
    <w:uiPriority w:val="34"/>
    <w:qFormat/>
    <w:rsid w:val="00E0129A"/>
    <w:pPr>
      <w:ind w:left="720"/>
      <w:contextualSpacing/>
    </w:pPr>
  </w:style>
  <w:style w:type="character" w:styleId="CommentReference">
    <w:name w:val="annotation reference"/>
    <w:basedOn w:val="DefaultParagraphFont"/>
    <w:uiPriority w:val="99"/>
    <w:semiHidden/>
    <w:unhideWhenUsed/>
    <w:rsid w:val="00766A01"/>
    <w:rPr>
      <w:sz w:val="16"/>
      <w:szCs w:val="16"/>
    </w:rPr>
  </w:style>
  <w:style w:type="paragraph" w:styleId="CommentText">
    <w:name w:val="annotation text"/>
    <w:basedOn w:val="Normal"/>
    <w:link w:val="CommentTextChar"/>
    <w:uiPriority w:val="99"/>
    <w:unhideWhenUsed/>
    <w:rsid w:val="00766A01"/>
    <w:pPr>
      <w:spacing w:line="240" w:lineRule="auto"/>
    </w:pPr>
    <w:rPr>
      <w:sz w:val="20"/>
      <w:szCs w:val="20"/>
    </w:rPr>
  </w:style>
  <w:style w:type="character" w:customStyle="1" w:styleId="CommentTextChar">
    <w:name w:val="Comment Text Char"/>
    <w:basedOn w:val="DefaultParagraphFont"/>
    <w:link w:val="CommentText"/>
    <w:uiPriority w:val="99"/>
    <w:rsid w:val="00766A01"/>
    <w:rPr>
      <w:sz w:val="20"/>
      <w:szCs w:val="20"/>
    </w:rPr>
  </w:style>
  <w:style w:type="paragraph" w:styleId="CommentSubject">
    <w:name w:val="annotation subject"/>
    <w:basedOn w:val="CommentText"/>
    <w:next w:val="CommentText"/>
    <w:link w:val="CommentSubjectChar"/>
    <w:uiPriority w:val="99"/>
    <w:semiHidden/>
    <w:unhideWhenUsed/>
    <w:rsid w:val="00766A01"/>
    <w:rPr>
      <w:b/>
      <w:bCs/>
    </w:rPr>
  </w:style>
  <w:style w:type="character" w:customStyle="1" w:styleId="CommentSubjectChar">
    <w:name w:val="Comment Subject Char"/>
    <w:basedOn w:val="CommentTextChar"/>
    <w:link w:val="CommentSubject"/>
    <w:uiPriority w:val="99"/>
    <w:semiHidden/>
    <w:rsid w:val="00766A0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image" Target="media/image4.JPG"/><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Care Friends">
      <a:dk1>
        <a:sysClr val="windowText" lastClr="000000"/>
      </a:dk1>
      <a:lt1>
        <a:sysClr val="window" lastClr="FFFFFF"/>
      </a:lt1>
      <a:dk2>
        <a:srgbClr val="565555"/>
      </a:dk2>
      <a:lt2>
        <a:srgbClr val="F1F1F1"/>
      </a:lt2>
      <a:accent1>
        <a:srgbClr val="EF5D72"/>
      </a:accent1>
      <a:accent2>
        <a:srgbClr val="5DC2A6"/>
      </a:accent2>
      <a:accent3>
        <a:srgbClr val="FAAB5F"/>
      </a:accent3>
      <a:accent4>
        <a:srgbClr val="565555"/>
      </a:accent4>
      <a:accent5>
        <a:srgbClr val="F1F1F1"/>
      </a:accent5>
      <a:accent6>
        <a:srgbClr val="FFFFFF"/>
      </a:accent6>
      <a:hlink>
        <a:srgbClr val="EF5D72"/>
      </a:hlink>
      <a:folHlink>
        <a:srgbClr val="EF5D72"/>
      </a:folHlink>
    </a:clrScheme>
    <a:fontScheme name="CareFriends">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9B58305852B14A95D3E19DC4A6B46B" ma:contentTypeVersion="16" ma:contentTypeDescription="Create a new document." ma:contentTypeScope="" ma:versionID="78dc0d62c811e731ed56085347c76119">
  <xsd:schema xmlns:xsd="http://www.w3.org/2001/XMLSchema" xmlns:xs="http://www.w3.org/2001/XMLSchema" xmlns:p="http://schemas.microsoft.com/office/2006/metadata/properties" xmlns:ns2="cee0aede-35f5-46da-b4b2-b21244848b07" xmlns:ns3="df53bcd6-b7cd-4739-b0ab-ac78f3ad9113" targetNamespace="http://schemas.microsoft.com/office/2006/metadata/properties" ma:root="true" ma:fieldsID="9fb40d1a2e83735c8c2c369111f24c27" ns2:_="" ns3:_="">
    <xsd:import namespace="cee0aede-35f5-46da-b4b2-b21244848b07"/>
    <xsd:import namespace="df53bcd6-b7cd-4739-b0ab-ac78f3ad91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0aede-35f5-46da-b4b2-b21244848b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25e7dcf-558f-4814-9e15-b581def9b1e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53bcd6-b7cd-4739-b0ab-ac78f3ad911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f1dc1bf-a1fd-4a82-bf37-4e3b46a46887}" ma:internalName="TaxCatchAll" ma:showField="CatchAllData" ma:web="df53bcd6-b7cd-4739-b0ab-ac78f3ad9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ee0aede-35f5-46da-b4b2-b21244848b07">
      <Terms xmlns="http://schemas.microsoft.com/office/infopath/2007/PartnerControls"/>
    </lcf76f155ced4ddcb4097134ff3c332f>
    <TaxCatchAll xmlns="df53bcd6-b7cd-4739-b0ab-ac78f3ad9113" xsi:nil="true"/>
  </documentManagement>
</p:properties>
</file>

<file path=customXml/itemProps1.xml><?xml version="1.0" encoding="utf-8"?>
<ds:datastoreItem xmlns:ds="http://schemas.openxmlformats.org/officeDocument/2006/customXml" ds:itemID="{36FF50CD-1E85-46B1-8C3F-9854AA52D63E}">
  <ds:schemaRefs>
    <ds:schemaRef ds:uri="http://schemas.microsoft.com/sharepoint/v3/contenttype/forms"/>
  </ds:schemaRefs>
</ds:datastoreItem>
</file>

<file path=customXml/itemProps2.xml><?xml version="1.0" encoding="utf-8"?>
<ds:datastoreItem xmlns:ds="http://schemas.openxmlformats.org/officeDocument/2006/customXml" ds:itemID="{119E7D19-2763-48D3-AD0F-02F9A37B93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e0aede-35f5-46da-b4b2-b21244848b07"/>
    <ds:schemaRef ds:uri="df53bcd6-b7cd-4739-b0ab-ac78f3ad9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901340-CCE9-425F-B843-FC8B70D22062}">
  <ds:schemaRefs>
    <ds:schemaRef ds:uri="http://schemas.microsoft.com/office/2006/metadata/properties"/>
    <ds:schemaRef ds:uri="http://schemas.microsoft.com/office/infopath/2007/PartnerControls"/>
    <ds:schemaRef ds:uri="cee0aede-35f5-46da-b4b2-b21244848b07"/>
    <ds:schemaRef ds:uri="df53bcd6-b7cd-4739-b0ab-ac78f3ad9113"/>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349</Words>
  <Characters>199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een Galligan</dc:creator>
  <cp:keywords/>
  <dc:description/>
  <cp:lastModifiedBy>Jennifer Lauder</cp:lastModifiedBy>
  <cp:revision>14</cp:revision>
  <dcterms:created xsi:type="dcterms:W3CDTF">2022-08-25T01:42:00Z</dcterms:created>
  <dcterms:modified xsi:type="dcterms:W3CDTF">2022-08-30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9B58305852B14A95D3E19DC4A6B46B</vt:lpwstr>
  </property>
  <property fmtid="{D5CDD505-2E9C-101B-9397-08002B2CF9AE}" pid="3" name="MediaServiceImageTags">
    <vt:lpwstr/>
  </property>
</Properties>
</file>